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10921D9C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10358D">
        <w:rPr>
          <w:sz w:val="24"/>
          <w:szCs w:val="24"/>
        </w:rPr>
        <w:t>Wednesday November 3</w:t>
      </w:r>
      <w:r w:rsidR="009E7754">
        <w:rPr>
          <w:sz w:val="24"/>
          <w:szCs w:val="24"/>
        </w:rPr>
        <w:t xml:space="preserve">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>resent:</w:t>
      </w:r>
      <w:r w:rsidR="00FD07D4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895314" w:rsidRPr="00895314">
        <w:rPr>
          <w:sz w:val="24"/>
          <w:szCs w:val="24"/>
        </w:rPr>
        <w:t xml:space="preserve"> </w:t>
      </w:r>
      <w:r w:rsidR="0010358D">
        <w:rPr>
          <w:sz w:val="24"/>
          <w:szCs w:val="24"/>
        </w:rPr>
        <w:t xml:space="preserve">Supervisor John Harvey, </w:t>
      </w:r>
      <w:r w:rsidR="00895314">
        <w:rPr>
          <w:sz w:val="24"/>
          <w:szCs w:val="24"/>
        </w:rPr>
        <w:t>Treasurer</w:t>
      </w:r>
      <w:r w:rsidR="002462E8">
        <w:rPr>
          <w:sz w:val="24"/>
          <w:szCs w:val="24"/>
        </w:rPr>
        <w:t>s</w:t>
      </w:r>
      <w:r w:rsidR="00895314">
        <w:rPr>
          <w:sz w:val="24"/>
          <w:szCs w:val="24"/>
        </w:rPr>
        <w:t xml:space="preserve"> Tammy </w:t>
      </w:r>
      <w:r w:rsidR="000878B6">
        <w:rPr>
          <w:sz w:val="24"/>
          <w:szCs w:val="24"/>
        </w:rPr>
        <w:t xml:space="preserve">Koser, </w:t>
      </w:r>
      <w:r w:rsidR="00C63C30">
        <w:rPr>
          <w:sz w:val="24"/>
          <w:szCs w:val="24"/>
        </w:rPr>
        <w:t>Amy</w:t>
      </w:r>
      <w:r w:rsidR="00CA7EC0">
        <w:rPr>
          <w:sz w:val="24"/>
          <w:szCs w:val="24"/>
        </w:rPr>
        <w:t xml:space="preserve"> See</w:t>
      </w:r>
      <w:r w:rsidR="0010358D">
        <w:rPr>
          <w:sz w:val="24"/>
          <w:szCs w:val="24"/>
        </w:rPr>
        <w:t>,</w:t>
      </w:r>
      <w:r w:rsidR="00FD07D4">
        <w:rPr>
          <w:sz w:val="24"/>
          <w:szCs w:val="24"/>
        </w:rPr>
        <w:t xml:space="preserve"> Secretary Chris Shipton.</w:t>
      </w:r>
      <w:r w:rsidR="0010358D">
        <w:rPr>
          <w:sz w:val="24"/>
          <w:szCs w:val="24"/>
        </w:rPr>
        <w:t xml:space="preserve"> Solicitor- Dance Drier.</w:t>
      </w:r>
    </w:p>
    <w:p w14:paraId="0E2E7065" w14:textId="19B5DD3C" w:rsidR="00CA7EC0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FD07D4">
        <w:rPr>
          <w:sz w:val="24"/>
          <w:szCs w:val="24"/>
          <w:u w:val="single"/>
        </w:rPr>
        <w:t xml:space="preserve">October </w:t>
      </w:r>
      <w:r w:rsidR="0010358D">
        <w:rPr>
          <w:sz w:val="24"/>
          <w:szCs w:val="24"/>
          <w:u w:val="single"/>
        </w:rPr>
        <w:t>21</w:t>
      </w:r>
      <w:r w:rsidR="009E7754" w:rsidRPr="009601FB">
        <w:rPr>
          <w:sz w:val="24"/>
          <w:szCs w:val="24"/>
          <w:u w:val="single"/>
        </w:rPr>
        <w:t>,</w:t>
      </w:r>
      <w:r w:rsidR="00446D2B" w:rsidRPr="009601FB">
        <w:rPr>
          <w:sz w:val="24"/>
          <w:szCs w:val="24"/>
          <w:u w:val="single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following</w:t>
      </w:r>
      <w:r w:rsidR="004A2180">
        <w:rPr>
          <w:sz w:val="24"/>
          <w:szCs w:val="24"/>
        </w:rPr>
        <w:t xml:space="preserve">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r w:rsidR="00FD07D4">
        <w:rPr>
          <w:sz w:val="24"/>
          <w:szCs w:val="24"/>
        </w:rPr>
        <w:t>Cody Hoover</w:t>
      </w:r>
      <w:r w:rsidR="000878B6">
        <w:rPr>
          <w:sz w:val="24"/>
          <w:szCs w:val="24"/>
        </w:rPr>
        <w:t>.</w:t>
      </w:r>
      <w:r w:rsidR="00593115">
        <w:rPr>
          <w:sz w:val="24"/>
          <w:szCs w:val="24"/>
        </w:rPr>
        <w:t xml:space="preserve"> </w:t>
      </w:r>
      <w:r w:rsidR="004A2180">
        <w:rPr>
          <w:sz w:val="24"/>
          <w:szCs w:val="24"/>
        </w:rPr>
        <w:t xml:space="preserve"> unanimous.</w:t>
      </w:r>
      <w:r w:rsidR="00895314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The </w:t>
      </w:r>
      <w:r w:rsidR="0010358D">
        <w:rPr>
          <w:sz w:val="24"/>
          <w:szCs w:val="24"/>
          <w:u w:val="single"/>
        </w:rPr>
        <w:t>November 3</w:t>
      </w:r>
      <w:r w:rsidR="00CA7EC0" w:rsidRPr="0042406F">
        <w:rPr>
          <w:sz w:val="24"/>
          <w:szCs w:val="24"/>
          <w:u w:val="single"/>
        </w:rPr>
        <w:t>, 2021</w:t>
      </w:r>
      <w:r w:rsidR="00CA7EC0">
        <w:rPr>
          <w:sz w:val="24"/>
          <w:szCs w:val="24"/>
        </w:rPr>
        <w:t xml:space="preserve"> bill list was approved</w:t>
      </w:r>
      <w:r w:rsidR="0010358D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following the motion from Mark Ranck and the second </w:t>
      </w:r>
      <w:r w:rsidR="00FD07D4">
        <w:rPr>
          <w:sz w:val="24"/>
          <w:szCs w:val="24"/>
        </w:rPr>
        <w:t>Cody Hoover</w:t>
      </w:r>
      <w:r w:rsidR="0042406F">
        <w:rPr>
          <w:sz w:val="24"/>
          <w:szCs w:val="24"/>
        </w:rPr>
        <w:t>,</w:t>
      </w:r>
      <w:r w:rsidR="00CA7EC0">
        <w:rPr>
          <w:sz w:val="24"/>
          <w:szCs w:val="24"/>
        </w:rPr>
        <w:t xml:space="preserve"> </w:t>
      </w:r>
      <w:r w:rsidR="0042406F">
        <w:rPr>
          <w:sz w:val="24"/>
          <w:szCs w:val="24"/>
        </w:rPr>
        <w:t>u</w:t>
      </w:r>
      <w:r w:rsidR="00CA7EC0">
        <w:rPr>
          <w:sz w:val="24"/>
          <w:szCs w:val="24"/>
        </w:rPr>
        <w:t>nanimous.</w:t>
      </w:r>
      <w:r w:rsidR="00A60B85">
        <w:rPr>
          <w:sz w:val="24"/>
          <w:szCs w:val="24"/>
        </w:rPr>
        <w:t xml:space="preserve"> Glenn Hawbaker check #5847, $196,752.88 dated 8/18/2021 was approved </w:t>
      </w:r>
      <w:r w:rsidR="00454B02">
        <w:rPr>
          <w:sz w:val="24"/>
          <w:szCs w:val="24"/>
        </w:rPr>
        <w:t>for payment.</w:t>
      </w:r>
    </w:p>
    <w:p w14:paraId="44C574E4" w14:textId="091AC7E7" w:rsidR="00342EF1" w:rsidRDefault="00051DD3" w:rsidP="00607661">
      <w:pPr>
        <w:shd w:val="clear" w:color="auto" w:fill="FFFFFF"/>
        <w:rPr>
          <w:sz w:val="24"/>
          <w:szCs w:val="24"/>
        </w:rPr>
      </w:pPr>
      <w:r w:rsidRPr="00AC09C4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FD07D4">
        <w:rPr>
          <w:sz w:val="24"/>
          <w:szCs w:val="24"/>
        </w:rPr>
        <w:t>No report</w:t>
      </w:r>
    </w:p>
    <w:p w14:paraId="6373A469" w14:textId="2227D83F" w:rsidR="00A60B85" w:rsidRDefault="00A60B85" w:rsidP="00607661">
      <w:pPr>
        <w:shd w:val="clear" w:color="auto" w:fill="FFFFFF"/>
        <w:rPr>
          <w:sz w:val="24"/>
          <w:szCs w:val="24"/>
        </w:rPr>
      </w:pPr>
      <w:r w:rsidRPr="00AC09C4">
        <w:rPr>
          <w:b/>
          <w:bCs/>
          <w:sz w:val="24"/>
          <w:szCs w:val="24"/>
        </w:rPr>
        <w:t>Correspondence</w:t>
      </w:r>
      <w:r>
        <w:rPr>
          <w:sz w:val="24"/>
          <w:szCs w:val="24"/>
        </w:rPr>
        <w:t xml:space="preserve">:  Lycoming County Board of Assessment Appeals letter. </w:t>
      </w:r>
    </w:p>
    <w:p w14:paraId="23208682" w14:textId="07258D65" w:rsidR="00CB6260" w:rsidRPr="00025F13" w:rsidRDefault="00CB6260" w:rsidP="00607661">
      <w:pPr>
        <w:shd w:val="clear" w:color="auto" w:fill="FFFFFF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Old Business</w:t>
      </w:r>
      <w:r w:rsidRPr="00025F13">
        <w:rPr>
          <w:sz w:val="24"/>
          <w:szCs w:val="24"/>
          <w:u w:val="single"/>
        </w:rPr>
        <w:t xml:space="preserve">: </w:t>
      </w:r>
    </w:p>
    <w:p w14:paraId="3A7E4478" w14:textId="48E9D614" w:rsidR="00371E4B" w:rsidRDefault="00D1028D" w:rsidP="00FD07D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9905CD" w:rsidRPr="00371E4B">
        <w:rPr>
          <w:sz w:val="24"/>
          <w:szCs w:val="24"/>
        </w:rPr>
        <w:t xml:space="preserve"> </w:t>
      </w:r>
      <w:r w:rsidR="00F348C2">
        <w:rPr>
          <w:sz w:val="24"/>
          <w:szCs w:val="24"/>
        </w:rPr>
        <w:t>Cody- Requested part of the America’s Care Act monies to be used toward updating our website.</w:t>
      </w:r>
    </w:p>
    <w:p w14:paraId="601C603D" w14:textId="737BA7DF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ownship equipment- </w:t>
      </w:r>
      <w:r w:rsidR="00F348C2">
        <w:rPr>
          <w:sz w:val="24"/>
          <w:szCs w:val="24"/>
        </w:rPr>
        <w:t>The plows will be prepped for Winter months.</w:t>
      </w:r>
    </w:p>
    <w:p w14:paraId="6B7B01ED" w14:textId="775EEFBA" w:rsidR="00FD07D4" w:rsidRDefault="00253BB0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FD07D4">
        <w:rPr>
          <w:b/>
          <w:bCs/>
          <w:sz w:val="24"/>
          <w:szCs w:val="24"/>
        </w:rPr>
        <w:t xml:space="preserve">Caleb’s Creek </w:t>
      </w:r>
      <w:r w:rsidR="00273AF1" w:rsidRPr="00FD07D4">
        <w:rPr>
          <w:b/>
          <w:bCs/>
          <w:sz w:val="24"/>
          <w:szCs w:val="24"/>
        </w:rPr>
        <w:t>Bridge Bundling Program</w:t>
      </w:r>
      <w:r w:rsidR="00680362" w:rsidRPr="00FD07D4">
        <w:rPr>
          <w:sz w:val="24"/>
          <w:szCs w:val="24"/>
        </w:rPr>
        <w:t>-</w:t>
      </w:r>
      <w:r w:rsidR="00FD07D4" w:rsidRPr="00FD07D4">
        <w:rPr>
          <w:sz w:val="24"/>
          <w:szCs w:val="24"/>
        </w:rPr>
        <w:t xml:space="preserve"> </w:t>
      </w:r>
      <w:r w:rsidR="00F348C2">
        <w:rPr>
          <w:sz w:val="24"/>
          <w:szCs w:val="24"/>
        </w:rPr>
        <w:t>Mark Ranck met with Mike &amp; Matt to review the punch list.  Another inspection will be scheduled.</w:t>
      </w:r>
    </w:p>
    <w:p w14:paraId="5F21FB50" w14:textId="37B758E1" w:rsidR="00357F55" w:rsidRPr="00FD07D4" w:rsidRDefault="00357F55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357F55">
        <w:rPr>
          <w:b/>
          <w:bCs/>
          <w:sz w:val="24"/>
          <w:szCs w:val="24"/>
        </w:rPr>
        <w:t>Caleb’s Creek Project</w:t>
      </w:r>
      <w:r>
        <w:rPr>
          <w:sz w:val="24"/>
          <w:szCs w:val="24"/>
        </w:rPr>
        <w:t xml:space="preserve">- </w:t>
      </w:r>
      <w:r w:rsidR="00F348C2">
        <w:rPr>
          <w:sz w:val="24"/>
          <w:szCs w:val="24"/>
        </w:rPr>
        <w:t>Greg Saunders will be contacting Denise Dieter.</w:t>
      </w:r>
    </w:p>
    <w:p w14:paraId="71F6FCA9" w14:textId="31392827" w:rsidR="00FD07D4" w:rsidRPr="00FD07D4" w:rsidRDefault="000F6664" w:rsidP="00FD07D4">
      <w:pPr>
        <w:numPr>
          <w:ilvl w:val="2"/>
          <w:numId w:val="29"/>
        </w:numPr>
        <w:ind w:left="180"/>
        <w:rPr>
          <w:bCs/>
          <w:sz w:val="24"/>
          <w:szCs w:val="22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FD07D4" w:rsidRPr="00FD07D4">
        <w:rPr>
          <w:bCs/>
          <w:sz w:val="24"/>
          <w:szCs w:val="22"/>
        </w:rPr>
        <w:t xml:space="preserve"> </w:t>
      </w:r>
      <w:r w:rsidR="00F348C2">
        <w:rPr>
          <w:bCs/>
          <w:sz w:val="24"/>
          <w:szCs w:val="22"/>
        </w:rPr>
        <w:t>Notice to Proceed was signed and returned</w:t>
      </w:r>
      <w:r w:rsidR="00454B02">
        <w:rPr>
          <w:bCs/>
          <w:sz w:val="24"/>
          <w:szCs w:val="22"/>
        </w:rPr>
        <w:t xml:space="preserve"> to R.K. Webster</w:t>
      </w:r>
      <w:r w:rsidR="00F348C2">
        <w:rPr>
          <w:bCs/>
          <w:sz w:val="24"/>
          <w:szCs w:val="22"/>
        </w:rPr>
        <w:t>.  Work will start soon.</w:t>
      </w:r>
    </w:p>
    <w:p w14:paraId="24667421" w14:textId="1BD61808" w:rsidR="009720DA" w:rsidRPr="0006054D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F348C2">
        <w:rPr>
          <w:sz w:val="24"/>
          <w:szCs w:val="24"/>
        </w:rPr>
        <w:t>Tabled by Supervisor’s until Spring 2022.</w:t>
      </w:r>
    </w:p>
    <w:p w14:paraId="35A39C09" w14:textId="2FCF72F5" w:rsidR="00BD3D87" w:rsidRPr="00BD3D87" w:rsidRDefault="00EA18CE" w:rsidP="00F348C2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Eldred Twp. 2021 Paving- </w:t>
      </w:r>
      <w:r w:rsidR="00F348C2">
        <w:rPr>
          <w:sz w:val="24"/>
          <w:szCs w:val="24"/>
        </w:rPr>
        <w:t>Glenn Hawbaker check #5847</w:t>
      </w:r>
      <w:r w:rsidR="00454B02">
        <w:rPr>
          <w:sz w:val="24"/>
          <w:szCs w:val="24"/>
        </w:rPr>
        <w:t xml:space="preserve"> for</w:t>
      </w:r>
      <w:r w:rsidR="00F348C2">
        <w:rPr>
          <w:sz w:val="24"/>
          <w:szCs w:val="24"/>
        </w:rPr>
        <w:t xml:space="preserve"> $196,752.88 dated 8/18/2021 </w:t>
      </w:r>
      <w:r w:rsidR="00F348C2">
        <w:rPr>
          <w:sz w:val="24"/>
          <w:szCs w:val="24"/>
        </w:rPr>
        <w:t xml:space="preserve">was </w:t>
      </w:r>
      <w:r w:rsidR="00454B02">
        <w:rPr>
          <w:sz w:val="24"/>
          <w:szCs w:val="24"/>
        </w:rPr>
        <w:t>approved</w:t>
      </w:r>
      <w:r w:rsidR="00F348C2">
        <w:rPr>
          <w:sz w:val="24"/>
          <w:szCs w:val="24"/>
        </w:rPr>
        <w:t xml:space="preserve"> </w:t>
      </w:r>
      <w:r w:rsidR="00454B02">
        <w:rPr>
          <w:sz w:val="24"/>
          <w:szCs w:val="24"/>
        </w:rPr>
        <w:t>for payment.</w:t>
      </w:r>
    </w:p>
    <w:p w14:paraId="5397D599" w14:textId="30C01F69" w:rsidR="009F5A39" w:rsidRDefault="009F5A39" w:rsidP="009F5A39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 w:rsidRPr="005C1703">
        <w:rPr>
          <w:b/>
          <w:bCs/>
          <w:sz w:val="24"/>
          <w:szCs w:val="24"/>
        </w:rPr>
        <w:t>Compu-Gen</w:t>
      </w:r>
      <w:r>
        <w:rPr>
          <w:sz w:val="24"/>
          <w:szCs w:val="24"/>
        </w:rPr>
        <w:t xml:space="preserve"> </w:t>
      </w:r>
      <w:r w:rsidR="00F348C2">
        <w:rPr>
          <w:sz w:val="24"/>
          <w:szCs w:val="24"/>
        </w:rPr>
        <w:t>Tabled for further review.</w:t>
      </w:r>
    </w:p>
    <w:p w14:paraId="6D046B8B" w14:textId="6D9E4939" w:rsidR="00F348C2" w:rsidRDefault="00F348C2" w:rsidP="00F348C2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54B02">
        <w:rPr>
          <w:b/>
          <w:bCs/>
          <w:sz w:val="24"/>
          <w:szCs w:val="24"/>
        </w:rPr>
        <w:t>2022 Twp. budget</w:t>
      </w:r>
      <w:r w:rsidRPr="009F5A39">
        <w:rPr>
          <w:sz w:val="24"/>
          <w:szCs w:val="24"/>
        </w:rPr>
        <w:t>- A work session</w:t>
      </w:r>
      <w:r>
        <w:rPr>
          <w:sz w:val="24"/>
          <w:szCs w:val="24"/>
        </w:rPr>
        <w:t xml:space="preserve"> is</w:t>
      </w:r>
      <w:r w:rsidRPr="009F5A39">
        <w:rPr>
          <w:sz w:val="24"/>
          <w:szCs w:val="24"/>
        </w:rPr>
        <w:t xml:space="preserve"> scheduled for Tuesday, </w:t>
      </w:r>
      <w:r>
        <w:rPr>
          <w:sz w:val="24"/>
          <w:szCs w:val="24"/>
        </w:rPr>
        <w:t>11/9/2021</w:t>
      </w:r>
      <w:r w:rsidRPr="009F5A39">
        <w:rPr>
          <w:sz w:val="24"/>
          <w:szCs w:val="24"/>
        </w:rPr>
        <w:t xml:space="preserve"> at 6:30 pm.</w:t>
      </w:r>
    </w:p>
    <w:p w14:paraId="6C6C05DE" w14:textId="022E63CC" w:rsidR="00454B02" w:rsidRDefault="00454B02" w:rsidP="00F348C2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Bush Hill Road</w:t>
      </w:r>
      <w:r w:rsidRPr="00454B02">
        <w:rPr>
          <w:sz w:val="24"/>
          <w:szCs w:val="24"/>
        </w:rPr>
        <w:t>-</w:t>
      </w:r>
      <w:r>
        <w:rPr>
          <w:sz w:val="24"/>
          <w:szCs w:val="24"/>
        </w:rPr>
        <w:t xml:space="preserve"> Paving is done. Waiting to watch the water runoff.</w:t>
      </w:r>
    </w:p>
    <w:p w14:paraId="61F48E8D" w14:textId="77777777" w:rsidR="008F16EA" w:rsidRPr="005C1703" w:rsidRDefault="008F16EA" w:rsidP="009F5A39">
      <w:pPr>
        <w:pStyle w:val="ListParagraph"/>
        <w:tabs>
          <w:tab w:val="left" w:pos="0"/>
        </w:tabs>
        <w:ind w:left="0"/>
        <w:jc w:val="both"/>
        <w:rPr>
          <w:sz w:val="24"/>
          <w:szCs w:val="24"/>
        </w:rPr>
      </w:pPr>
    </w:p>
    <w:p w14:paraId="2430041B" w14:textId="3D805363" w:rsidR="008F16EA" w:rsidRDefault="008F16EA" w:rsidP="008F16EA">
      <w:pPr>
        <w:pStyle w:val="ListParagraph"/>
        <w:tabs>
          <w:tab w:val="left" w:pos="0"/>
        </w:tabs>
        <w:ind w:left="0"/>
        <w:jc w:val="both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New Business</w:t>
      </w:r>
      <w:r w:rsidRPr="00025F13">
        <w:rPr>
          <w:sz w:val="24"/>
          <w:szCs w:val="24"/>
          <w:u w:val="single"/>
        </w:rPr>
        <w:t xml:space="preserve">: </w:t>
      </w:r>
    </w:p>
    <w:p w14:paraId="5556A729" w14:textId="2CD5CCDF" w:rsidR="009F5A39" w:rsidRDefault="00F348C2" w:rsidP="009F5A39">
      <w:pPr>
        <w:pStyle w:val="ListParagraph"/>
        <w:numPr>
          <w:ilvl w:val="0"/>
          <w:numId w:val="30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54B02">
        <w:rPr>
          <w:b/>
          <w:bCs/>
          <w:sz w:val="24"/>
          <w:szCs w:val="24"/>
        </w:rPr>
        <w:t>Muncy Bank Signature Cards</w:t>
      </w:r>
      <w:r>
        <w:rPr>
          <w:sz w:val="24"/>
          <w:szCs w:val="24"/>
        </w:rPr>
        <w:t>- Paperwork was signed by Supervisor’s for return to Muncy Bank.</w:t>
      </w:r>
    </w:p>
    <w:p w14:paraId="21214CFF" w14:textId="59D89927" w:rsidR="00F348C2" w:rsidRPr="009F5A39" w:rsidRDefault="00F348C2" w:rsidP="009F5A39">
      <w:pPr>
        <w:pStyle w:val="ListParagraph"/>
        <w:numPr>
          <w:ilvl w:val="0"/>
          <w:numId w:val="30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54B02">
        <w:rPr>
          <w:b/>
          <w:bCs/>
          <w:sz w:val="24"/>
          <w:szCs w:val="24"/>
        </w:rPr>
        <w:t>PPL new pole-</w:t>
      </w:r>
      <w:r>
        <w:rPr>
          <w:sz w:val="24"/>
          <w:szCs w:val="24"/>
        </w:rPr>
        <w:t xml:space="preserve"> Across the street from 448 Yeagle Road.  Mark was on site 11-3-2021.  Left message for Trevor Whaley.</w:t>
      </w:r>
    </w:p>
    <w:p w14:paraId="3389F322" w14:textId="4E412675" w:rsidR="00D21723" w:rsidRPr="00025F13" w:rsidRDefault="00025F13" w:rsidP="00025F13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Reports:</w:t>
      </w:r>
    </w:p>
    <w:p w14:paraId="3FE49122" w14:textId="22428969" w:rsidR="00472D26" w:rsidRPr="005C1703" w:rsidRDefault="00472D26" w:rsidP="005C1703">
      <w:pPr>
        <w:pStyle w:val="ListParagraph"/>
        <w:numPr>
          <w:ilvl w:val="0"/>
          <w:numId w:val="28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72D26">
        <w:rPr>
          <w:b/>
          <w:bCs/>
          <w:sz w:val="24"/>
          <w:szCs w:val="24"/>
        </w:rPr>
        <w:t>Solicitor</w:t>
      </w:r>
      <w:r>
        <w:rPr>
          <w:sz w:val="24"/>
          <w:szCs w:val="24"/>
        </w:rPr>
        <w:t xml:space="preserve">- </w:t>
      </w:r>
      <w:r w:rsidR="00F348C2">
        <w:rPr>
          <w:sz w:val="24"/>
          <w:szCs w:val="24"/>
        </w:rPr>
        <w:t xml:space="preserve">Dance Drier- Winner Road easements </w:t>
      </w:r>
      <w:r w:rsidR="00454B02">
        <w:rPr>
          <w:sz w:val="24"/>
          <w:szCs w:val="24"/>
        </w:rPr>
        <w:t>have been received in</w:t>
      </w:r>
      <w:r w:rsidR="00F348C2">
        <w:rPr>
          <w:sz w:val="24"/>
          <w:szCs w:val="24"/>
        </w:rPr>
        <w:t xml:space="preserve"> their office.  Copies will be mailed to our office.</w:t>
      </w:r>
      <w:r w:rsidR="00D21723">
        <w:rPr>
          <w:sz w:val="24"/>
          <w:szCs w:val="24"/>
        </w:rPr>
        <w:t xml:space="preserve"> </w:t>
      </w:r>
    </w:p>
    <w:p w14:paraId="21028F8E" w14:textId="3F7865EF" w:rsidR="00AC09C4" w:rsidRPr="00AC09C4" w:rsidRDefault="00B47C95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AC09C4">
        <w:rPr>
          <w:b/>
          <w:bCs/>
          <w:color w:val="26282A"/>
          <w:sz w:val="24"/>
          <w:szCs w:val="24"/>
        </w:rPr>
        <w:t>Roadmaster:</w:t>
      </w:r>
      <w:r w:rsidRPr="00AC09C4">
        <w:rPr>
          <w:color w:val="26282A"/>
          <w:sz w:val="24"/>
          <w:szCs w:val="24"/>
        </w:rPr>
        <w:t xml:space="preserve"> </w:t>
      </w:r>
      <w:r w:rsidR="00D21723" w:rsidRPr="00AC09C4">
        <w:rPr>
          <w:color w:val="26282A"/>
          <w:sz w:val="24"/>
          <w:szCs w:val="24"/>
        </w:rPr>
        <w:t>Salt Contract 2021/2022.</w:t>
      </w:r>
      <w:r w:rsidR="00AC09C4" w:rsidRPr="00AC09C4">
        <w:rPr>
          <w:color w:val="26282A"/>
          <w:sz w:val="24"/>
          <w:szCs w:val="24"/>
        </w:rPr>
        <w:t xml:space="preserve"> Cargil will be our supplier. </w:t>
      </w:r>
      <w:r w:rsidR="00AC09C4">
        <w:rPr>
          <w:color w:val="26282A"/>
          <w:sz w:val="24"/>
          <w:szCs w:val="24"/>
        </w:rPr>
        <w:t>Mark ordered 3 t/l’s.</w:t>
      </w:r>
      <w:r w:rsidR="00454B02">
        <w:rPr>
          <w:color w:val="26282A"/>
          <w:sz w:val="24"/>
          <w:szCs w:val="24"/>
        </w:rPr>
        <w:t xml:space="preserve"> Eric is our contact.</w:t>
      </w:r>
    </w:p>
    <w:p w14:paraId="2384C118" w14:textId="199C6CB1" w:rsidR="006B29B3" w:rsidRPr="00AC09C4" w:rsidRDefault="006B29B3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AC09C4">
        <w:rPr>
          <w:b/>
          <w:bCs/>
          <w:color w:val="26282A"/>
          <w:sz w:val="24"/>
          <w:szCs w:val="24"/>
        </w:rPr>
        <w:t>SEO:</w:t>
      </w:r>
      <w:r w:rsidRPr="00AC09C4">
        <w:rPr>
          <w:sz w:val="24"/>
          <w:szCs w:val="24"/>
        </w:rPr>
        <w:t xml:space="preserve"> </w:t>
      </w:r>
      <w:r w:rsidR="00D21723" w:rsidRPr="00AC09C4">
        <w:rPr>
          <w:sz w:val="24"/>
          <w:szCs w:val="24"/>
        </w:rPr>
        <w:t>No report</w:t>
      </w:r>
    </w:p>
    <w:p w14:paraId="4BD5698D" w14:textId="162895C2" w:rsidR="008F16EA" w:rsidRPr="00AC09C4" w:rsidRDefault="008F16EA" w:rsidP="008F16EA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AC09C4">
        <w:rPr>
          <w:color w:val="26282A"/>
          <w:sz w:val="24"/>
          <w:szCs w:val="24"/>
        </w:rPr>
        <w:t>Eldred Township Fire Company will participate in the Loyalsock 2021 Veteran’s Parade following</w:t>
      </w:r>
    </w:p>
    <w:p w14:paraId="2E05ED19" w14:textId="6218716C" w:rsidR="00AC09C4" w:rsidRPr="00AC09C4" w:rsidRDefault="00AC09C4" w:rsidP="00AC09C4">
      <w:pPr>
        <w:pStyle w:val="ListParagraph"/>
        <w:tabs>
          <w:tab w:val="left" w:pos="90"/>
        </w:tabs>
        <w:ind w:left="180" w:right="-1080"/>
        <w:jc w:val="both"/>
        <w:rPr>
          <w:sz w:val="24"/>
          <w:szCs w:val="24"/>
        </w:rPr>
      </w:pPr>
      <w:r>
        <w:rPr>
          <w:color w:val="26282A"/>
          <w:sz w:val="24"/>
          <w:szCs w:val="24"/>
        </w:rPr>
        <w:t>t</w:t>
      </w:r>
      <w:r w:rsidRPr="00AC09C4">
        <w:rPr>
          <w:color w:val="26282A"/>
          <w:sz w:val="24"/>
          <w:szCs w:val="24"/>
        </w:rPr>
        <w:t>he motion from Cody Hoover, second from John Harvey.</w:t>
      </w:r>
    </w:p>
    <w:p w14:paraId="607D0123" w14:textId="34DAE3A7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>: No report</w:t>
      </w:r>
    </w:p>
    <w:p w14:paraId="4C5C54E2" w14:textId="7F5B9DCC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>Nicholas Plocinski- Notice of Violation was sent to him from Code Inspections, Inc.</w:t>
      </w:r>
    </w:p>
    <w:p w14:paraId="340DCFED" w14:textId="47AB25A6" w:rsidR="006B29B3" w:rsidRPr="006B29B3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</w:t>
      </w:r>
      <w:r w:rsidR="00472D26">
        <w:rPr>
          <w:sz w:val="24"/>
          <w:szCs w:val="24"/>
        </w:rPr>
        <w:t>No report</w:t>
      </w:r>
    </w:p>
    <w:p w14:paraId="3E60ED52" w14:textId="0C1F6CB3" w:rsidR="00D21723" w:rsidRPr="005F2177" w:rsidRDefault="00D65E85" w:rsidP="00AC09C4">
      <w:pPr>
        <w:tabs>
          <w:tab w:val="left" w:pos="90"/>
        </w:tabs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Public Participation:</w:t>
      </w:r>
      <w:r w:rsidR="00AE4F3D" w:rsidRPr="005F2177">
        <w:rPr>
          <w:b/>
          <w:bCs/>
          <w:sz w:val="24"/>
          <w:szCs w:val="24"/>
        </w:rPr>
        <w:t xml:space="preserve"> </w:t>
      </w:r>
      <w:r w:rsidR="00AC09C4">
        <w:rPr>
          <w:sz w:val="24"/>
          <w:szCs w:val="24"/>
        </w:rPr>
        <w:t>No comments</w:t>
      </w:r>
    </w:p>
    <w:p w14:paraId="63EDF8EF" w14:textId="7585287A" w:rsidR="006C5270" w:rsidRDefault="003B53F2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Comments from Supervisors</w:t>
      </w:r>
      <w:r w:rsidR="0076358A" w:rsidRPr="005F2177">
        <w:rPr>
          <w:sz w:val="24"/>
          <w:szCs w:val="24"/>
        </w:rPr>
        <w:t>:</w:t>
      </w:r>
      <w:r w:rsidR="00ED1CF6" w:rsidRPr="005F2177"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>John Harvey- RENS plan for Jonathan Wyant.  Did he receive anything from</w:t>
      </w:r>
    </w:p>
    <w:p w14:paraId="106ED1F3" w14:textId="4D0CD04D" w:rsidR="00AC09C4" w:rsidRPr="005F2177" w:rsidRDefault="00AC09C4" w:rsidP="005F2177">
      <w:pPr>
        <w:ind w:right="-1080"/>
        <w:jc w:val="both"/>
        <w:rPr>
          <w:sz w:val="24"/>
          <w:szCs w:val="24"/>
        </w:rPr>
      </w:pPr>
      <w:r>
        <w:rPr>
          <w:sz w:val="24"/>
          <w:szCs w:val="24"/>
        </w:rPr>
        <w:t>Lycoming County that our office did not get?  Dance Drier will contact Jonathan by mail regarding any paperwork.</w:t>
      </w:r>
    </w:p>
    <w:p w14:paraId="7B95E8F6" w14:textId="59915919" w:rsidR="00B47C95" w:rsidRPr="005F2177" w:rsidRDefault="00AD7E2B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Executive Session</w:t>
      </w:r>
      <w:r w:rsidRPr="005F2177">
        <w:rPr>
          <w:sz w:val="24"/>
          <w:szCs w:val="24"/>
          <w:u w:val="single"/>
        </w:rPr>
        <w:t>-</w:t>
      </w:r>
      <w:r w:rsidRPr="005F2177"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>An Executive meeting will be held tonight with the topic of personnel.</w:t>
      </w:r>
    </w:p>
    <w:p w14:paraId="2BD08B1B" w14:textId="77777777" w:rsidR="00AC09C4" w:rsidRDefault="003E3F8F" w:rsidP="00C82EAB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371E4B">
        <w:rPr>
          <w:sz w:val="24"/>
          <w:szCs w:val="24"/>
        </w:rPr>
        <w:t xml:space="preserve"> </w:t>
      </w:r>
      <w:r w:rsidR="00C82EAB">
        <w:rPr>
          <w:sz w:val="24"/>
          <w:szCs w:val="24"/>
        </w:rPr>
        <w:t xml:space="preserve">the </w:t>
      </w:r>
      <w:r w:rsidR="00AC09C4">
        <w:rPr>
          <w:sz w:val="24"/>
          <w:szCs w:val="24"/>
        </w:rPr>
        <w:t xml:space="preserve">Board entered into the executive </w:t>
      </w:r>
      <w:r w:rsidR="00C82EAB">
        <w:rPr>
          <w:sz w:val="24"/>
          <w:szCs w:val="24"/>
        </w:rPr>
        <w:t>meeting</w:t>
      </w:r>
      <w:r w:rsidR="00AC09C4">
        <w:rPr>
          <w:sz w:val="24"/>
          <w:szCs w:val="24"/>
        </w:rPr>
        <w:t xml:space="preserve"> at 7:40 p.m.</w:t>
      </w:r>
    </w:p>
    <w:p w14:paraId="336FDF42" w14:textId="090D1EB8" w:rsidR="00714B97" w:rsidRPr="00A00A68" w:rsidRDefault="00C82EAB" w:rsidP="00C82EAB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 xml:space="preserve">The meeting adjourned at 8:05 p.m. </w:t>
      </w:r>
      <w:r>
        <w:rPr>
          <w:sz w:val="24"/>
          <w:szCs w:val="24"/>
        </w:rPr>
        <w:t xml:space="preserve">following the </w:t>
      </w:r>
      <w:r w:rsidR="00371E4B">
        <w:rPr>
          <w:sz w:val="24"/>
          <w:szCs w:val="24"/>
        </w:rPr>
        <w:t xml:space="preserve">motion </w:t>
      </w:r>
      <w:r w:rsidR="00AC09C4">
        <w:rPr>
          <w:sz w:val="24"/>
          <w:szCs w:val="24"/>
        </w:rPr>
        <w:t>f</w:t>
      </w:r>
      <w:r>
        <w:rPr>
          <w:sz w:val="24"/>
          <w:szCs w:val="24"/>
        </w:rPr>
        <w:t xml:space="preserve">rom Mark Ranck </w:t>
      </w:r>
      <w:r w:rsidR="00E7364B" w:rsidRPr="00A00A68">
        <w:rPr>
          <w:sz w:val="24"/>
          <w:szCs w:val="24"/>
        </w:rPr>
        <w:t>and the second from</w:t>
      </w:r>
      <w:r w:rsidR="0052212D"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>John Harvey</w:t>
      </w:r>
      <w:r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6B3B9DA0" w14:textId="77777777" w:rsidR="007A7F08" w:rsidRPr="00A00A6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2F254EC4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>Chris Shipton</w:t>
      </w:r>
    </w:p>
    <w:sectPr w:rsidR="00CE1C6B" w:rsidRPr="00A00A68" w:rsidSect="00BC6BA7">
      <w:pgSz w:w="12240" w:h="15840"/>
      <w:pgMar w:top="3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8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6E0233"/>
    <w:multiLevelType w:val="hybridMultilevel"/>
    <w:tmpl w:val="463C0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0"/>
  </w:num>
  <w:num w:numId="5">
    <w:abstractNumId w:val="11"/>
  </w:num>
  <w:num w:numId="6">
    <w:abstractNumId w:val="4"/>
  </w:num>
  <w:num w:numId="7">
    <w:abstractNumId w:val="8"/>
  </w:num>
  <w:num w:numId="8">
    <w:abstractNumId w:val="25"/>
  </w:num>
  <w:num w:numId="9">
    <w:abstractNumId w:val="24"/>
  </w:num>
  <w:num w:numId="10">
    <w:abstractNumId w:val="18"/>
  </w:num>
  <w:num w:numId="11">
    <w:abstractNumId w:val="22"/>
  </w:num>
  <w:num w:numId="12">
    <w:abstractNumId w:val="17"/>
  </w:num>
  <w:num w:numId="13">
    <w:abstractNumId w:val="12"/>
  </w:num>
  <w:num w:numId="14">
    <w:abstractNumId w:val="15"/>
  </w:num>
  <w:num w:numId="15">
    <w:abstractNumId w:val="9"/>
  </w:num>
  <w:num w:numId="16">
    <w:abstractNumId w:val="20"/>
  </w:num>
  <w:num w:numId="17">
    <w:abstractNumId w:val="26"/>
  </w:num>
  <w:num w:numId="18">
    <w:abstractNumId w:val="14"/>
  </w:num>
  <w:num w:numId="19">
    <w:abstractNumId w:val="28"/>
  </w:num>
  <w:num w:numId="20">
    <w:abstractNumId w:val="21"/>
  </w:num>
  <w:num w:numId="21">
    <w:abstractNumId w:val="7"/>
  </w:num>
  <w:num w:numId="22">
    <w:abstractNumId w:val="13"/>
  </w:num>
  <w:num w:numId="23">
    <w:abstractNumId w:val="3"/>
  </w:num>
  <w:num w:numId="24">
    <w:abstractNumId w:val="19"/>
  </w:num>
  <w:num w:numId="25">
    <w:abstractNumId w:val="16"/>
  </w:num>
  <w:num w:numId="26">
    <w:abstractNumId w:val="23"/>
  </w:num>
  <w:num w:numId="27">
    <w:abstractNumId w:val="29"/>
  </w:num>
  <w:num w:numId="28">
    <w:abstractNumId w:val="2"/>
  </w:num>
  <w:num w:numId="29">
    <w:abstractNumId w:val="27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5F13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6052"/>
    <w:rsid w:val="000F3BE1"/>
    <w:rsid w:val="000F4833"/>
    <w:rsid w:val="000F512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37D"/>
    <w:rsid w:val="0014297C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3480"/>
    <w:rsid w:val="002445B0"/>
    <w:rsid w:val="00244FF4"/>
    <w:rsid w:val="002462E8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3F9B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F55"/>
    <w:rsid w:val="00360AF5"/>
    <w:rsid w:val="00363738"/>
    <w:rsid w:val="003667B1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C4C0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C1703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93D"/>
    <w:rsid w:val="008F0B6A"/>
    <w:rsid w:val="008F16EA"/>
    <w:rsid w:val="008F4D2D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0B85"/>
    <w:rsid w:val="00A612D6"/>
    <w:rsid w:val="00A61BFF"/>
    <w:rsid w:val="00A62851"/>
    <w:rsid w:val="00A664A8"/>
    <w:rsid w:val="00A7394F"/>
    <w:rsid w:val="00A803CB"/>
    <w:rsid w:val="00A86D4B"/>
    <w:rsid w:val="00A8734E"/>
    <w:rsid w:val="00AA13FD"/>
    <w:rsid w:val="00AA5624"/>
    <w:rsid w:val="00AA59F0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B524B"/>
    <w:rsid w:val="00BC5BBD"/>
    <w:rsid w:val="00BC6BA7"/>
    <w:rsid w:val="00BD3D87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3C30"/>
    <w:rsid w:val="00C6511C"/>
    <w:rsid w:val="00C709E0"/>
    <w:rsid w:val="00C75931"/>
    <w:rsid w:val="00C82BFB"/>
    <w:rsid w:val="00C82EAB"/>
    <w:rsid w:val="00C84A7C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4CD8"/>
    <w:rsid w:val="00CF61E0"/>
    <w:rsid w:val="00D05DA0"/>
    <w:rsid w:val="00D1028D"/>
    <w:rsid w:val="00D104E5"/>
    <w:rsid w:val="00D11E34"/>
    <w:rsid w:val="00D14552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18CE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38DF"/>
    <w:rsid w:val="00F348C2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7EED"/>
    <w:rsid w:val="00FB2DFB"/>
    <w:rsid w:val="00FB5584"/>
    <w:rsid w:val="00FC5475"/>
    <w:rsid w:val="00FD0737"/>
    <w:rsid w:val="00FD07D4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3</cp:revision>
  <cp:lastPrinted>2021-10-28T17:08:00Z</cp:lastPrinted>
  <dcterms:created xsi:type="dcterms:W3CDTF">2021-11-16T18:44:00Z</dcterms:created>
  <dcterms:modified xsi:type="dcterms:W3CDTF">2021-11-16T19:32:00Z</dcterms:modified>
</cp:coreProperties>
</file>